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038D9" w14:textId="77777777" w:rsidR="00031389" w:rsidRDefault="00031389" w:rsidP="00B440C1">
      <w:pPr>
        <w:rPr>
          <w:b/>
          <w:bCs/>
          <w:sz w:val="26"/>
          <w:szCs w:val="26"/>
        </w:rPr>
      </w:pPr>
    </w:p>
    <w:p w14:paraId="3361AAFC" w14:textId="77777777" w:rsidR="00885CEA" w:rsidRDefault="00885CEA" w:rsidP="00B440C1">
      <w:pPr>
        <w:rPr>
          <w:b/>
          <w:bCs/>
          <w:sz w:val="26"/>
          <w:szCs w:val="26"/>
          <w:rtl/>
        </w:rPr>
      </w:pPr>
    </w:p>
    <w:p w14:paraId="44E94A55" w14:textId="77777777" w:rsidR="00973A94" w:rsidRDefault="00973A94" w:rsidP="00973A94">
      <w:pPr>
        <w:jc w:val="right"/>
        <w:rPr>
          <w:rFonts w:asciiTheme="majorBidi" w:hAnsiTheme="majorBidi" w:cstheme="majorBidi"/>
          <w:rtl/>
        </w:rPr>
      </w:pPr>
    </w:p>
    <w:p w14:paraId="44D56EFA" w14:textId="77777777" w:rsidR="00973A94" w:rsidRDefault="00973A94" w:rsidP="00973A94">
      <w:pPr>
        <w:jc w:val="right"/>
        <w:rPr>
          <w:rFonts w:asciiTheme="majorBidi" w:hAnsiTheme="majorBidi" w:cstheme="majorBidi"/>
          <w:rtl/>
        </w:rPr>
      </w:pPr>
      <w:r w:rsidRPr="0025615C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921FDF" wp14:editId="19DDAED1">
                <wp:simplePos x="0" y="0"/>
                <wp:positionH relativeFrom="column">
                  <wp:posOffset>2790825</wp:posOffset>
                </wp:positionH>
                <wp:positionV relativeFrom="paragraph">
                  <wp:posOffset>13970</wp:posOffset>
                </wp:positionV>
                <wp:extent cx="3152775" cy="9334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8086F3" w14:textId="77777777" w:rsidR="00973A94" w:rsidRPr="0025615C" w:rsidRDefault="00973A94" w:rsidP="00973A94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14:paraId="5CC5DD82" w14:textId="77777777" w:rsidR="00973A94" w:rsidRPr="0025615C" w:rsidRDefault="00973A94" w:rsidP="00973A94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التميز العلمي عن النشر العلمي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قائمة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جلات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خصص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في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علوم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شرعية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واللغة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عرب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921F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75pt;margin-top:1.1pt;width:248.25pt;height:7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" strokeweight="1.5pt">
                <v:textbox>
                  <w:txbxContent>
                    <w:p w14:paraId="0B8086F3" w14:textId="77777777" w:rsidR="00973A94" w:rsidRPr="0025615C" w:rsidRDefault="00973A94" w:rsidP="00973A94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14:paraId="5CC5DD82" w14:textId="77777777" w:rsidR="00973A94" w:rsidRPr="0025615C" w:rsidRDefault="00973A94" w:rsidP="00973A94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التميز العلمي عن النشر العلمي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قائمة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مجلات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تخصص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في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علوم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شرعية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واللغة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عربي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DCFBE23" w14:textId="77777777" w:rsidR="00973A94" w:rsidRDefault="00973A94" w:rsidP="00973A94">
      <w:pPr>
        <w:jc w:val="right"/>
      </w:pPr>
    </w:p>
    <w:p w14:paraId="15BE0C80" w14:textId="77777777" w:rsidR="00973A94" w:rsidRPr="0025615C" w:rsidRDefault="00973A94" w:rsidP="00973A94"/>
    <w:p w14:paraId="36F23E6D" w14:textId="77777777" w:rsidR="00973A94" w:rsidRDefault="00973A94" w:rsidP="00973A94">
      <w:pPr>
        <w:rPr>
          <w:rtl/>
        </w:rPr>
      </w:pPr>
    </w:p>
    <w:p w14:paraId="0651B0B8" w14:textId="77777777" w:rsidR="00973A94" w:rsidRDefault="00973A94" w:rsidP="00973A94">
      <w:pPr>
        <w:rPr>
          <w:rtl/>
        </w:rPr>
      </w:pPr>
    </w:p>
    <w:p w14:paraId="06F54383" w14:textId="77777777" w:rsidR="00973A94" w:rsidRDefault="00973A94" w:rsidP="00973A94">
      <w:pPr>
        <w:rPr>
          <w:rtl/>
        </w:rPr>
      </w:pPr>
    </w:p>
    <w:p w14:paraId="0A2BA2B4" w14:textId="77777777" w:rsidR="00973A94" w:rsidRDefault="00973A94" w:rsidP="00973A94"/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973A94" w:rsidRPr="0025615C" w14:paraId="664D7686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0D8A03" w14:textId="77777777" w:rsidR="00973A94" w:rsidRPr="000B6090" w:rsidRDefault="00973A94" w:rsidP="00E44605">
            <w:pPr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6D747EE3" w14:textId="77777777" w:rsidR="00973A94" w:rsidRPr="000B6090" w:rsidRDefault="00973A94" w:rsidP="00E44605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934B697" w14:textId="77777777" w:rsidR="00973A94" w:rsidRPr="000B6090" w:rsidRDefault="00973A94" w:rsidP="00E44605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proofErr w:type="spellStart"/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تاشير</w:t>
            </w:r>
            <w:proofErr w:type="spellEnd"/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B05D01" w:rsidRPr="0025615C" w14:paraId="2EDDF5C2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C8F14F" w14:textId="77777777" w:rsidR="00B05D01" w:rsidRPr="0025615C" w:rsidRDefault="00B05D01" w:rsidP="00B05D01">
            <w:pPr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6BDE3C7D" w14:textId="55D49137" w:rsidR="00B05D01" w:rsidRDefault="008027F9" w:rsidP="00B05D01">
            <w:pPr>
              <w:rPr>
                <w:rtl/>
              </w:rPr>
            </w:pPr>
            <w:r w:rsidRPr="000942CB">
              <w:rPr>
                <w:rFonts w:hint="cs"/>
                <w:rtl/>
              </w:rPr>
              <w:t xml:space="preserve">إرفاق </w:t>
            </w:r>
            <w:r w:rsidRPr="000942CB">
              <w:rPr>
                <w:rtl/>
              </w:rPr>
              <w:t xml:space="preserve">خطاب باسم عميد الكلية يرفع إلى وكيل الجامعة للدراسات العليا والبحث العلمي </w:t>
            </w:r>
            <w:r w:rsidRPr="000942CB">
              <w:rPr>
                <w:rFonts w:hint="cs"/>
                <w:rtl/>
              </w:rPr>
              <w:t>ورئيس</w:t>
            </w:r>
            <w:r w:rsidRPr="000942CB">
              <w:rPr>
                <w:rtl/>
              </w:rPr>
              <w:t xml:space="preserve"> المجلس العلمي بهذا الخصوص</w:t>
            </w:r>
            <w:r w:rsidRPr="000942CB">
              <w:rPr>
                <w:rFonts w:hint="cs"/>
                <w:rtl/>
              </w:rPr>
              <w:t>، وإتباع ما ورد بالتعميم ذي الرقم 56731 والتاريخ 10/8/1442هـ بشأن ضرورة اعتماد معالي رئيس الجامعة لمحضر مجلس الكلية قبل رفع المعاملة.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47C36A9D" w14:textId="77777777" w:rsidR="00B05D01" w:rsidRPr="0025615C" w:rsidRDefault="00B05D01" w:rsidP="00B05D01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3A2EEE" w:rsidRPr="0025615C" w14:paraId="7C16A88E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29DC76" w14:textId="77777777" w:rsidR="003A2EEE" w:rsidRPr="0025615C" w:rsidRDefault="00E44605" w:rsidP="00E44605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4FB4B33" w14:textId="77777777" w:rsidR="003A2EEE" w:rsidRDefault="003A2EEE" w:rsidP="00E44605">
            <w:pPr>
              <w:rPr>
                <w:rtl/>
              </w:rPr>
            </w:pPr>
            <w:r>
              <w:rPr>
                <w:rFonts w:hint="cs"/>
                <w:rtl/>
              </w:rPr>
              <w:t>خطاب مقدم الطلب إلى رئيس القسم للحصول على بدل مكافأة التميز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57809D12" w14:textId="77777777" w:rsidR="003A2EEE" w:rsidRPr="0025615C" w:rsidRDefault="003A2EEE" w:rsidP="00E44605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3A2EEE" w:rsidRPr="0025615C" w14:paraId="76E27C21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4D5ACE" w14:textId="77777777" w:rsidR="003A2EEE" w:rsidRPr="0025615C" w:rsidRDefault="00E44605" w:rsidP="00E44605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0EA15732" w14:textId="11B127A0" w:rsidR="003A2EEE" w:rsidRPr="003C705F" w:rsidRDefault="003A2EEE" w:rsidP="00E4460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eastAsia"/>
                <w:rtl/>
              </w:rPr>
              <w:t>للنش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</w:t>
            </w:r>
            <w:r w:rsidRPr="00A566FD">
              <w:rPr>
                <w:rFonts w:asciiTheme="majorBidi" w:hAnsiTheme="majorBidi" w:hint="cs"/>
                <w:color w:val="FF0000"/>
                <w:rtl/>
              </w:rPr>
              <w:t xml:space="preserve"> </w:t>
            </w:r>
            <w:r w:rsidRPr="00973A94">
              <w:rPr>
                <w:rFonts w:hint="cs"/>
                <w:color w:val="FF0000"/>
                <w:rtl/>
              </w:rPr>
              <w:t xml:space="preserve">نموذج </w:t>
            </w:r>
            <w:proofErr w:type="spellStart"/>
            <w:r w:rsidRPr="00973A94">
              <w:rPr>
                <w:rFonts w:hint="cs"/>
                <w:color w:val="FF0000"/>
                <w:rtl/>
              </w:rPr>
              <w:t>ب</w:t>
            </w:r>
            <w:r w:rsidRPr="00973A94">
              <w:rPr>
                <w:color w:val="FF0000"/>
                <w:rtl/>
              </w:rPr>
              <w:t>.</w:t>
            </w:r>
            <w:r w:rsidRPr="00973A94">
              <w:rPr>
                <w:rFonts w:hint="cs"/>
                <w:color w:val="FF0000"/>
                <w:rtl/>
              </w:rPr>
              <w:t>ت</w:t>
            </w:r>
            <w:proofErr w:type="spellEnd"/>
            <w:r w:rsidRPr="00973A94">
              <w:rPr>
                <w:color w:val="FF0000"/>
                <w:rtl/>
              </w:rPr>
              <w:t xml:space="preserve"> </w:t>
            </w:r>
            <w:r w:rsidRPr="00973A94">
              <w:rPr>
                <w:rFonts w:hint="cs"/>
                <w:color w:val="FF0000"/>
                <w:rtl/>
              </w:rPr>
              <w:t>7</w:t>
            </w:r>
            <w:r w:rsidRPr="00973A94">
              <w:rPr>
                <w:color w:val="FF0000"/>
                <w:rtl/>
              </w:rPr>
              <w:t xml:space="preserve"> (</w:t>
            </w:r>
            <w:r w:rsidRPr="00973A94">
              <w:rPr>
                <w:rFonts w:asciiTheme="majorBidi" w:hAnsiTheme="majorBidi" w:cs="Times New Roman" w:hint="eastAsia"/>
                <w:color w:val="FF0000"/>
                <w:rtl/>
              </w:rPr>
              <w:t>اصدار</w:t>
            </w:r>
            <w:r w:rsidRPr="00973A94">
              <w:rPr>
                <w:rFonts w:asciiTheme="majorBidi" w:hAnsiTheme="majorBidi" w:cs="Times New Roman"/>
                <w:color w:val="FF0000"/>
                <w:rtl/>
              </w:rPr>
              <w:t xml:space="preserve"> </w:t>
            </w:r>
            <w:r w:rsidR="008027F9">
              <w:rPr>
                <w:rFonts w:asciiTheme="majorBidi" w:hAnsiTheme="majorBidi" w:cs="Times New Roman" w:hint="cs"/>
                <w:color w:val="FF0000"/>
                <w:rtl/>
              </w:rPr>
              <w:t>3</w:t>
            </w:r>
            <w:r w:rsidRPr="00973A94">
              <w:rPr>
                <w:rFonts w:asciiTheme="majorBidi" w:hAnsiTheme="majorBidi" w:cs="Times New Roman"/>
                <w:color w:val="FF0000"/>
                <w:rtl/>
              </w:rPr>
              <w:t>-</w:t>
            </w:r>
            <w:r w:rsidR="008027F9">
              <w:rPr>
                <w:rFonts w:asciiTheme="majorBidi" w:hAnsiTheme="majorBidi" w:cs="Times New Roman" w:hint="cs"/>
                <w:color w:val="FF0000"/>
                <w:rtl/>
              </w:rPr>
              <w:t>10</w:t>
            </w:r>
            <w:r w:rsidRPr="00973A94">
              <w:rPr>
                <w:rFonts w:asciiTheme="majorBidi" w:hAnsiTheme="majorBidi" w:cs="Times New Roman"/>
                <w:color w:val="FF0000"/>
                <w:rtl/>
              </w:rPr>
              <w:t>-</w:t>
            </w:r>
            <w:r w:rsidR="008027F9">
              <w:rPr>
                <w:rFonts w:asciiTheme="majorBidi" w:hAnsiTheme="majorBidi" w:cs="Times New Roman" w:hint="cs"/>
                <w:color w:val="FF0000"/>
                <w:rtl/>
              </w:rPr>
              <w:t>2021</w:t>
            </w:r>
            <w:r w:rsidRPr="00973A94">
              <w:rPr>
                <w:color w:val="FF0000"/>
                <w:rtl/>
              </w:rPr>
              <w:t>)</w:t>
            </w:r>
            <w:r>
              <w:rPr>
                <w:rFonts w:hint="cs"/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  <w:r w:rsidR="00B05D01">
              <w:rPr>
                <w:rFonts w:hint="cs"/>
                <w:rtl/>
              </w:rPr>
              <w:t>.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5E9AE225" w14:textId="77777777" w:rsidR="003A2EEE" w:rsidRPr="0025615C" w:rsidRDefault="003A2EEE" w:rsidP="00E44605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8027F9" w:rsidRPr="0025615C" w14:paraId="0710DAFC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C10442" w14:textId="77777777" w:rsidR="008027F9" w:rsidRPr="0025615C" w:rsidRDefault="008027F9" w:rsidP="008027F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CCD4500" w14:textId="334D0323" w:rsidR="008027F9" w:rsidRDefault="008027F9" w:rsidP="00AA54E1">
            <w:pPr>
              <w:rPr>
                <w:rtl/>
              </w:rPr>
            </w:pPr>
            <w:r w:rsidRPr="000942CB">
              <w:rPr>
                <w:rFonts w:hint="cs"/>
                <w:rtl/>
              </w:rPr>
              <w:t xml:space="preserve">إرفاق </w:t>
            </w:r>
            <w:r w:rsidR="00AA54E1">
              <w:rPr>
                <w:rFonts w:hint="cs"/>
                <w:rtl/>
              </w:rPr>
              <w:t>نسخة</w:t>
            </w:r>
            <w:r w:rsidRPr="000942CB">
              <w:rPr>
                <w:rFonts w:hint="cs"/>
                <w:rtl/>
              </w:rPr>
              <w:t xml:space="preserve"> من محضر مجلس القسم متضمناً صورة من توقيعات أعضاء المجلس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59DCCF7D" w14:textId="77777777" w:rsidR="008027F9" w:rsidRPr="0025615C" w:rsidRDefault="008027F9" w:rsidP="008027F9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8027F9" w:rsidRPr="0025615C" w14:paraId="46ABDD32" w14:textId="77777777" w:rsidTr="008027F9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ADB098" w14:textId="77777777" w:rsidR="008027F9" w:rsidRPr="0025615C" w:rsidRDefault="008027F9" w:rsidP="008027F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1E5C6FCB" w14:textId="16AC804B" w:rsidR="008027F9" w:rsidRDefault="008027F9" w:rsidP="00AA54E1">
            <w:pPr>
              <w:rPr>
                <w:rtl/>
              </w:rPr>
            </w:pPr>
            <w:r w:rsidRPr="000942CB">
              <w:rPr>
                <w:rFonts w:hint="cs"/>
                <w:rtl/>
              </w:rPr>
              <w:t xml:space="preserve">إرفاق </w:t>
            </w:r>
            <w:r w:rsidR="00AA54E1">
              <w:rPr>
                <w:rFonts w:hint="cs"/>
                <w:rtl/>
              </w:rPr>
              <w:t>نسخة</w:t>
            </w:r>
            <w:r w:rsidRPr="000942CB">
              <w:rPr>
                <w:rFonts w:hint="cs"/>
                <w:rtl/>
              </w:rPr>
              <w:t xml:space="preserve"> من محضر مجلس الكلية متضمناً صورة من توقيعات أعضاء المجلس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5B39778A" w14:textId="77777777" w:rsidR="008027F9" w:rsidRPr="0025615C" w:rsidRDefault="008027F9" w:rsidP="008027F9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3A2EEE" w:rsidRPr="0025615C" w14:paraId="31871E22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51AEDD" w14:textId="77777777" w:rsidR="003A2EEE" w:rsidRPr="0025615C" w:rsidRDefault="00E44605" w:rsidP="00E44605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AAE3D1C" w14:textId="77777777" w:rsidR="003A2EEE" w:rsidRDefault="003A2EEE" w:rsidP="00E4460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نش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496B396E" w14:textId="77777777" w:rsidR="003A2EEE" w:rsidRPr="0025615C" w:rsidRDefault="003A2EEE" w:rsidP="00E44605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3A2EEE" w:rsidRPr="0025615C" w14:paraId="0B25A844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9BCAC8" w14:textId="77777777" w:rsidR="003A2EEE" w:rsidRPr="0025615C" w:rsidRDefault="00E44605" w:rsidP="00E44605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1EBF18A0" w14:textId="2E0745D2" w:rsidR="003A2EEE" w:rsidRDefault="003A2EEE" w:rsidP="00E44605">
            <w:pPr>
              <w:rPr>
                <w:rtl/>
              </w:rPr>
            </w:pPr>
            <w:r>
              <w:rPr>
                <w:rFonts w:hint="cs"/>
                <w:rtl/>
              </w:rPr>
              <w:t>إرفاق نسخة من البحث</w:t>
            </w:r>
            <w:r w:rsidR="00AA54E1">
              <w:rPr>
                <w:rFonts w:hint="cs"/>
                <w:rtl/>
              </w:rPr>
              <w:t xml:space="preserve"> منفرداً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24206DEB" w14:textId="77777777" w:rsidR="003A2EEE" w:rsidRPr="0025615C" w:rsidRDefault="003A2EEE" w:rsidP="00E44605">
            <w:pPr>
              <w:rPr>
                <w:rFonts w:asciiTheme="majorBidi" w:hAnsiTheme="majorBidi" w:cstheme="majorBidi"/>
                <w:rtl/>
              </w:rPr>
            </w:pPr>
          </w:p>
        </w:tc>
      </w:tr>
      <w:tr w:rsidR="003A2EEE" w:rsidRPr="0025615C" w14:paraId="26FA1F31" w14:textId="77777777" w:rsidTr="008027F9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</w:tcPr>
          <w:p w14:paraId="3EB4EEA7" w14:textId="77777777" w:rsidR="003A2EEE" w:rsidRPr="0025615C" w:rsidRDefault="00E44605" w:rsidP="00E44605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8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  <w:vAlign w:val="center"/>
          </w:tcPr>
          <w:p w14:paraId="3E344E1E" w14:textId="77777777" w:rsidR="003A2EEE" w:rsidRDefault="003A2EEE" w:rsidP="00E4460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دد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كامل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في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حال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ا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غي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صنفة</w:t>
            </w:r>
            <w:r w:rsidRPr="003C705F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ضمن قوائم تصنيف (</w:t>
            </w:r>
            <w:r>
              <w:t>ISI</w:t>
            </w:r>
            <w:r>
              <w:rPr>
                <w:rFonts w:hint="cs"/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التي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تنطب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يه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ضوابط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هيئ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وطن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للتقويم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الاعتماد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أكادي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  <w:vAlign w:val="center"/>
          </w:tcPr>
          <w:p w14:paraId="77A59961" w14:textId="77777777" w:rsidR="003A2EEE" w:rsidRPr="0025615C" w:rsidRDefault="003A2EEE" w:rsidP="00E44605">
            <w:pPr>
              <w:rPr>
                <w:rFonts w:asciiTheme="majorBidi" w:hAnsiTheme="majorBidi" w:cstheme="majorBidi"/>
                <w:rtl/>
              </w:rPr>
            </w:pPr>
          </w:p>
        </w:tc>
      </w:tr>
    </w:tbl>
    <w:p w14:paraId="648B6581" w14:textId="77777777" w:rsidR="00973A94" w:rsidRDefault="00973A94" w:rsidP="00973A94">
      <w:pPr>
        <w:rPr>
          <w:rFonts w:asciiTheme="majorBidi" w:hAnsiTheme="majorBidi" w:cs="Times New Roman"/>
          <w:b/>
          <w:bCs/>
          <w:color w:val="FF0000"/>
          <w:rtl/>
        </w:rPr>
      </w:pPr>
    </w:p>
    <w:p w14:paraId="52C1E35F" w14:textId="77777777" w:rsidR="00973A94" w:rsidRPr="0070293A" w:rsidRDefault="00973A94" w:rsidP="00973A94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proofErr w:type="spellStart"/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proofErr w:type="spellEnd"/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14:paraId="733CA7B9" w14:textId="77777777" w:rsidR="00B440C1" w:rsidRDefault="00B440C1" w:rsidP="00B440C1">
      <w:pPr>
        <w:rPr>
          <w:rtl/>
        </w:rPr>
      </w:pPr>
    </w:p>
    <w:p w14:paraId="78FB59D7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5DB29433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26EC558D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539AC0B6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72DFF2AF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146E2B59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181ADE7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46F95614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6680AF7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40798D6E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12339DCA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1390647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3B2BEF6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5B54D628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0A8A0DC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402FFA14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0B99A929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20FB3FD8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1CD12EA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135B85DC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392AFD26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413E656F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11C629DF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7A40FB9E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2A01D1AA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22D52493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5E8EF9F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343D86E5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376CDAC1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6610F69A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33D15FA4" w14:textId="77777777" w:rsidR="00973A94" w:rsidRDefault="00973A94" w:rsidP="00973A94">
      <w:pPr>
        <w:pStyle w:val="1"/>
        <w:jc w:val="left"/>
        <w:rPr>
          <w:rFonts w:asciiTheme="majorBidi" w:hAnsiTheme="majorBidi" w:cstheme="majorBidi"/>
          <w:b/>
          <w:bCs/>
          <w:rtl/>
        </w:rPr>
      </w:pPr>
    </w:p>
    <w:p w14:paraId="024EED6D" w14:textId="77777777" w:rsidR="00973A94" w:rsidRPr="00973A94" w:rsidRDefault="00973A94" w:rsidP="00973A94">
      <w:pPr>
        <w:rPr>
          <w:rtl/>
          <w:lang w:eastAsia="ar-SA"/>
        </w:rPr>
      </w:pPr>
    </w:p>
    <w:p w14:paraId="28F70FB8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2922C443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35D01495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0AB27498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7B2FA43C" w14:textId="77777777" w:rsidR="00973A94" w:rsidRPr="00973A94" w:rsidRDefault="00973A94" w:rsidP="00973A94">
      <w:pPr>
        <w:rPr>
          <w:rtl/>
          <w:lang w:eastAsia="ar-SA"/>
        </w:rPr>
      </w:pPr>
    </w:p>
    <w:p w14:paraId="6DBC9AC3" w14:textId="77777777" w:rsidR="00973A94" w:rsidRDefault="00973A94" w:rsidP="00885CEA">
      <w:pPr>
        <w:pStyle w:val="1"/>
        <w:rPr>
          <w:rFonts w:asciiTheme="majorBidi" w:hAnsiTheme="majorBidi" w:cstheme="majorBidi"/>
          <w:b/>
          <w:bCs/>
          <w:rtl/>
        </w:rPr>
      </w:pPr>
    </w:p>
    <w:p w14:paraId="778A2C8A" w14:textId="77777777" w:rsidR="00885CEA" w:rsidRPr="00880FC3" w:rsidRDefault="00885CEA" w:rsidP="00885CEA">
      <w:pPr>
        <w:pStyle w:val="1"/>
        <w:rPr>
          <w:rFonts w:asciiTheme="majorBidi" w:hAnsiTheme="majorBidi" w:cstheme="majorBidi"/>
          <w:b/>
          <w:bCs/>
          <w:rtl/>
        </w:rPr>
      </w:pPr>
      <w:r w:rsidRPr="00880FC3">
        <w:rPr>
          <w:rFonts w:asciiTheme="majorBidi" w:hAnsiTheme="majorBidi" w:cstheme="majorBidi"/>
          <w:b/>
          <w:bCs/>
          <w:rtl/>
        </w:rPr>
        <w:t xml:space="preserve">نموذج طلب صرف مكافأة التميز لأعضاء هيئة التدريس السعوديين ومن في حكمهم </w:t>
      </w:r>
    </w:p>
    <w:p w14:paraId="0ADB9429" w14:textId="77777777" w:rsidR="00885CEA" w:rsidRPr="00880FC3" w:rsidRDefault="00885CEA" w:rsidP="00885CEA">
      <w:pPr>
        <w:pStyle w:val="1"/>
        <w:spacing w:after="120"/>
        <w:rPr>
          <w:rFonts w:asciiTheme="majorBidi" w:hAnsiTheme="majorBidi" w:cstheme="majorBidi"/>
          <w:b/>
          <w:bCs/>
          <w:u w:val="single"/>
          <w:rtl/>
        </w:rPr>
      </w:pPr>
      <w:r w:rsidRPr="00880FC3">
        <w:rPr>
          <w:rFonts w:asciiTheme="majorBidi" w:hAnsiTheme="majorBidi" w:cstheme="majorBidi"/>
          <w:b/>
          <w:bCs/>
          <w:u w:val="single"/>
          <w:rtl/>
        </w:rPr>
        <w:t xml:space="preserve"> النشر العلمي في قائمة مجلات التخصص</w:t>
      </w:r>
      <w:r w:rsidR="00C024EC">
        <w:rPr>
          <w:rFonts w:asciiTheme="majorBidi" w:hAnsiTheme="majorBidi" w:cstheme="majorBidi" w:hint="cs"/>
          <w:b/>
          <w:bCs/>
          <w:u w:val="single"/>
          <w:rtl/>
        </w:rPr>
        <w:t xml:space="preserve"> في</w:t>
      </w:r>
      <w:r w:rsidRPr="00880FC3">
        <w:rPr>
          <w:rFonts w:asciiTheme="majorBidi" w:hAnsiTheme="majorBidi" w:cstheme="majorBidi"/>
          <w:b/>
          <w:bCs/>
          <w:u w:val="single"/>
          <w:rtl/>
        </w:rPr>
        <w:t xml:space="preserve"> العلوم الشرعية واللغة العربية</w:t>
      </w:r>
    </w:p>
    <w:p w14:paraId="24CF9D45" w14:textId="77777777" w:rsidR="00885CEA" w:rsidRPr="00880FC3" w:rsidRDefault="00885CEA" w:rsidP="00885CEA">
      <w:pPr>
        <w:rPr>
          <w:rFonts w:asciiTheme="majorBidi" w:hAnsiTheme="majorBidi" w:cstheme="majorBidi"/>
          <w:rtl/>
          <w:lang w:eastAsia="ar-SA"/>
        </w:rPr>
      </w:pPr>
    </w:p>
    <w:tbl>
      <w:tblPr>
        <w:bidiVisual/>
        <w:tblW w:w="1445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5"/>
        <w:gridCol w:w="855"/>
        <w:gridCol w:w="951"/>
        <w:gridCol w:w="1095"/>
        <w:gridCol w:w="218"/>
        <w:gridCol w:w="430"/>
        <w:gridCol w:w="562"/>
        <w:gridCol w:w="270"/>
        <w:gridCol w:w="649"/>
        <w:gridCol w:w="52"/>
        <w:gridCol w:w="21"/>
        <w:gridCol w:w="567"/>
        <w:gridCol w:w="720"/>
        <w:gridCol w:w="414"/>
        <w:gridCol w:w="993"/>
        <w:gridCol w:w="141"/>
        <w:gridCol w:w="211"/>
        <w:gridCol w:w="498"/>
        <w:gridCol w:w="1141"/>
        <w:gridCol w:w="702"/>
        <w:gridCol w:w="69"/>
        <w:gridCol w:w="2627"/>
      </w:tblGrid>
      <w:tr w:rsidR="00885CEA" w:rsidRPr="00880FC3" w14:paraId="34766D27" w14:textId="77777777" w:rsidTr="00720AC9">
        <w:trPr>
          <w:trHeight w:val="422"/>
          <w:jc w:val="center"/>
        </w:trPr>
        <w:tc>
          <w:tcPr>
            <w:tcW w:w="14451" w:type="dxa"/>
            <w:gridSpan w:val="2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BD138A2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أولاً  :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علومات عضو هيئة التدريس</w:t>
            </w:r>
          </w:p>
        </w:tc>
      </w:tr>
      <w:tr w:rsidR="00885CEA" w:rsidRPr="00880FC3" w14:paraId="42EE09BF" w14:textId="77777777" w:rsidTr="00720AC9">
        <w:trPr>
          <w:trHeight w:val="413"/>
          <w:jc w:val="center"/>
        </w:trPr>
        <w:tc>
          <w:tcPr>
            <w:tcW w:w="21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E4643E4" w14:textId="77777777" w:rsidR="00885CEA" w:rsidRPr="00880FC3" w:rsidRDefault="00885CEA" w:rsidP="00EC06BC">
            <w:pPr>
              <w:spacing w:line="280" w:lineRule="exac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هوية الوطنية</w:t>
            </w:r>
          </w:p>
        </w:tc>
        <w:tc>
          <w:tcPr>
            <w:tcW w:w="3526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8A749B0" w14:textId="77777777" w:rsidR="00885CEA" w:rsidRPr="00880FC3" w:rsidRDefault="00885CEA" w:rsidP="00EC06BC">
            <w:pPr>
              <w:spacing w:line="280" w:lineRule="exac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2009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4C29FD5" w14:textId="77777777" w:rsidR="00885CEA" w:rsidRPr="00880FC3" w:rsidRDefault="00885CEA" w:rsidP="00EC06BC">
            <w:pPr>
              <w:spacing w:line="280" w:lineRule="exac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تبة العلمية</w:t>
            </w:r>
          </w:p>
        </w:tc>
        <w:tc>
          <w:tcPr>
            <w:tcW w:w="3398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297A7F61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القسم </w:t>
            </w:r>
          </w:p>
        </w:tc>
        <w:tc>
          <w:tcPr>
            <w:tcW w:w="3398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B756D46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الكلية</w:t>
            </w:r>
          </w:p>
        </w:tc>
      </w:tr>
      <w:tr w:rsidR="00885CEA" w:rsidRPr="00880FC3" w14:paraId="4FAFC3A6" w14:textId="77777777" w:rsidTr="00720AC9">
        <w:trPr>
          <w:trHeight w:val="411"/>
          <w:jc w:val="center"/>
        </w:trPr>
        <w:tc>
          <w:tcPr>
            <w:tcW w:w="2120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0F8ACC5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526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F08C6E1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2EC259E4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398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0FF437C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398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0BCCED14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D4DCE" w:rsidRPr="00880FC3" w14:paraId="6ABAE201" w14:textId="77777777" w:rsidTr="00720AC9">
        <w:trPr>
          <w:trHeight w:val="411"/>
          <w:jc w:val="center"/>
        </w:trPr>
        <w:tc>
          <w:tcPr>
            <w:tcW w:w="2120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F197AA" w14:textId="77777777"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5535" w:type="dxa"/>
            <w:gridSpan w:val="11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3541EDC" w14:textId="77777777"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398" w:type="dxa"/>
            <w:gridSpan w:val="6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30D06A" w14:textId="77777777"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3398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4B83AF7" w14:textId="77777777"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85CEA" w:rsidRPr="00880FC3" w14:paraId="6F5F44C0" w14:textId="77777777" w:rsidTr="00720AC9">
        <w:trPr>
          <w:trHeight w:val="417"/>
          <w:jc w:val="center"/>
        </w:trPr>
        <w:tc>
          <w:tcPr>
            <w:tcW w:w="7655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E7D3D1F" w14:textId="77777777"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ريد الالكتروني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6796" w:type="dxa"/>
            <w:gridSpan w:val="9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59E924C" w14:textId="77777777"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مول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85CEA" w:rsidRPr="00880FC3" w14:paraId="2B49A941" w14:textId="77777777" w:rsidTr="00720AC9">
        <w:trPr>
          <w:trHeight w:val="267"/>
          <w:jc w:val="center"/>
        </w:trPr>
        <w:tc>
          <w:tcPr>
            <w:tcW w:w="14451" w:type="dxa"/>
            <w:gridSpan w:val="22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4DD5D1B" w14:textId="77777777"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ثانياً :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علومات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720AC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 البحث العلمي</w:t>
            </w:r>
          </w:p>
        </w:tc>
      </w:tr>
      <w:tr w:rsidR="00885CEA" w:rsidRPr="00880FC3" w14:paraId="0C6AC63F" w14:textId="77777777" w:rsidTr="00720AC9">
        <w:trPr>
          <w:trHeight w:val="351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3EEF14A" w14:textId="77777777" w:rsidR="00885CEA" w:rsidRPr="00880FC3" w:rsidRDefault="00885CEA" w:rsidP="00EC06BC">
            <w:pPr>
              <w:tabs>
                <w:tab w:val="left" w:pos="290"/>
              </w:tabs>
              <w:spacing w:after="12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وان البحث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  <w:vAlign w:val="center"/>
          </w:tcPr>
          <w:p w14:paraId="40AB7315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85CEA" w:rsidRPr="00880FC3" w14:paraId="2A53EB7D" w14:textId="77777777" w:rsidTr="00720AC9">
        <w:trPr>
          <w:trHeight w:val="436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7441BA7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سم المجلة العلمية التي تم النشر بها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14:paraId="0AE5BB6D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  <w:rtl/>
              </w:rPr>
            </w:pPr>
          </w:p>
        </w:tc>
      </w:tr>
      <w:tr w:rsidR="00885CEA" w:rsidRPr="00880FC3" w14:paraId="753449FA" w14:textId="77777777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07DD84C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جال تخصص المجلة  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14:paraId="26DFDD2A" w14:textId="77777777" w:rsidR="00885CEA" w:rsidRPr="00880FC3" w:rsidRDefault="00885CEA" w:rsidP="00720AC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علوم الشرعية</w:t>
            </w:r>
            <w:r w:rsidRPr="00880FC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="00720AC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علوم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لغة العربية</w:t>
            </w:r>
          </w:p>
        </w:tc>
      </w:tr>
      <w:tr w:rsidR="00885CEA" w:rsidRPr="00880FC3" w14:paraId="4B22E86E" w14:textId="77777777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2070516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قم التسلسلي</w:t>
            </w:r>
            <w:r w:rsidRPr="00880FC3">
              <w:rPr>
                <w:rStyle w:val="shorttext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دولي</w:t>
            </w:r>
            <w:r w:rsidRPr="00880FC3">
              <w:rPr>
                <w:rStyle w:val="shorttext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الموحد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(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N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) </w:t>
            </w:r>
            <w:r w:rsidRPr="00880FC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14:paraId="125B1435" w14:textId="77777777"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027F9" w:rsidRPr="00880FC3" w14:paraId="1C9D9E72" w14:textId="77777777" w:rsidTr="00DB4950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</w:tcPr>
          <w:p w14:paraId="153BA020" w14:textId="61ACE9EB" w:rsidR="008027F9" w:rsidRPr="00880FC3" w:rsidRDefault="008027F9" w:rsidP="008027F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د المشاركين</w:t>
            </w:r>
            <w:r>
              <w:rPr>
                <w:rStyle w:val="hps"/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(شاملاً المتقدم بالطلب)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14:paraId="2B7AAF23" w14:textId="77777777" w:rsidR="008027F9" w:rsidRPr="00880FC3" w:rsidRDefault="008027F9" w:rsidP="008027F9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85CEA" w:rsidRPr="00880FC3" w14:paraId="6027B1E3" w14:textId="77777777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5D42EE3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وقع المجلة الالكتروني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14:paraId="1817B281" w14:textId="77777777"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85CEA" w:rsidRPr="00880FC3" w14:paraId="101BBC63" w14:textId="77777777" w:rsidTr="00720AC9">
        <w:trPr>
          <w:trHeight w:val="409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DE0460D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م نشر البحث اثناء عملي في جامعة القصيم</w:t>
            </w:r>
          </w:p>
        </w:tc>
        <w:tc>
          <w:tcPr>
            <w:tcW w:w="4248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EC52D6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نعم</w:t>
            </w:r>
          </w:p>
        </w:tc>
        <w:tc>
          <w:tcPr>
            <w:tcW w:w="5389" w:type="dxa"/>
            <w:gridSpan w:val="7"/>
            <w:tcBorders>
              <w:left w:val="single" w:sz="4" w:space="0" w:color="auto"/>
            </w:tcBorders>
            <w:vAlign w:val="center"/>
          </w:tcPr>
          <w:p w14:paraId="3832CE29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لا</w:t>
            </w:r>
          </w:p>
        </w:tc>
      </w:tr>
      <w:tr w:rsidR="00885CEA" w:rsidRPr="00880FC3" w14:paraId="6C9CF204" w14:textId="77777777" w:rsidTr="00720AC9">
        <w:trPr>
          <w:trHeight w:val="361"/>
          <w:jc w:val="center"/>
        </w:trPr>
        <w:tc>
          <w:tcPr>
            <w:tcW w:w="14451" w:type="dxa"/>
            <w:gridSpan w:val="22"/>
          </w:tcPr>
          <w:p w14:paraId="1316CC01" w14:textId="77777777"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يرجى استيفاء إحدى الفقرتين التاليتين حسب مجال تخصص المجلة التي تم النشر بها  </w:t>
            </w:r>
          </w:p>
        </w:tc>
      </w:tr>
      <w:tr w:rsidR="00885CEA" w:rsidRPr="00880FC3" w14:paraId="4D83A0F9" w14:textId="77777777" w:rsidTr="00720AC9">
        <w:trPr>
          <w:trHeight w:val="828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BFD715F" w14:textId="77777777" w:rsidR="00885CEA" w:rsidRPr="00880FC3" w:rsidRDefault="00885CEA" w:rsidP="00885CEA">
            <w:pPr>
              <w:pStyle w:val="a5"/>
              <w:numPr>
                <w:ilvl w:val="0"/>
                <w:numId w:val="2"/>
              </w:num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فئة المجلة حسب الجداول المعتمدة من الهيئة للنشر في تخصصات العلوم الشرعية وعلوم اللغة العربية</w:t>
            </w:r>
          </w:p>
        </w:tc>
        <w:tc>
          <w:tcPr>
            <w:tcW w:w="2121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F33556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أ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51E655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ب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FE064C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ج )</w:t>
            </w:r>
          </w:p>
        </w:tc>
        <w:tc>
          <w:tcPr>
            <w:tcW w:w="25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446D05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مجلة محلية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صنف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في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ISI)</w:t>
            </w:r>
          </w:p>
        </w:tc>
        <w:tc>
          <w:tcPr>
            <w:tcW w:w="2696" w:type="dxa"/>
            <w:gridSpan w:val="2"/>
            <w:tcBorders>
              <w:left w:val="single" w:sz="4" w:space="0" w:color="auto"/>
            </w:tcBorders>
            <w:vAlign w:val="center"/>
          </w:tcPr>
          <w:p w14:paraId="5D1749BB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لا ينطبق</w:t>
            </w:r>
          </w:p>
          <w:p w14:paraId="617480F2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14:paraId="388CB8EF" w14:textId="77777777" w:rsidTr="00720AC9">
        <w:trPr>
          <w:trHeight w:val="828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DC36139" w14:textId="77777777" w:rsidR="00885CEA" w:rsidRPr="00880FC3" w:rsidRDefault="00885CEA" w:rsidP="00885CEA">
            <w:pPr>
              <w:pStyle w:val="a5"/>
              <w:numPr>
                <w:ilvl w:val="0"/>
                <w:numId w:val="2"/>
              </w:num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فئة المجلة حسب الضوابط المعتمدة من الهيئة للنشر في تخصصات العلوم الشرعية وعلوم اللغة العربية وفق القائمة المعتمدة من المجلس العلمي</w:t>
            </w:r>
          </w:p>
        </w:tc>
        <w:tc>
          <w:tcPr>
            <w:tcW w:w="212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75AFB5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(×)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( أ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E29117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(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×)  (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ب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4ED22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ج )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2B69F9A9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B9B86BD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14:paraId="6DC34BE3" w14:textId="77777777" w:rsidTr="00720AC9">
        <w:trPr>
          <w:trHeight w:val="365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99F6C1D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اريخ النشر الفعلي</w:t>
            </w:r>
          </w:p>
        </w:tc>
        <w:tc>
          <w:tcPr>
            <w:tcW w:w="6132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4034C5B" w14:textId="77777777"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/          /             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هـ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4D952543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وافق      /            /              م</w:t>
            </w:r>
          </w:p>
        </w:tc>
      </w:tr>
      <w:tr w:rsidR="00885CEA" w:rsidRPr="00880FC3" w14:paraId="0779BD27" w14:textId="77777777" w:rsidTr="00720AC9">
        <w:trPr>
          <w:trHeight w:val="487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7843276B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قيع عضو هيئة التدريس</w:t>
            </w:r>
          </w:p>
        </w:tc>
        <w:tc>
          <w:tcPr>
            <w:tcW w:w="6132" w:type="dxa"/>
            <w:gridSpan w:val="13"/>
            <w:tcBorders>
              <w:right w:val="single" w:sz="4" w:space="0" w:color="auto"/>
            </w:tcBorders>
            <w:shd w:val="clear" w:color="auto" w:fill="FFFFFF"/>
          </w:tcPr>
          <w:p w14:paraId="434C19B3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5982BC2C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اريخ      /     /          هـ</w:t>
            </w:r>
          </w:p>
        </w:tc>
      </w:tr>
      <w:tr w:rsidR="00885CEA" w:rsidRPr="00880FC3" w14:paraId="2E1CAA5A" w14:textId="77777777" w:rsidTr="00720AC9">
        <w:trPr>
          <w:trHeight w:val="581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45A3A7C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صية مجلس القسم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482A586" w14:textId="77777777" w:rsidR="00885CEA" w:rsidRPr="00880FC3" w:rsidRDefault="00720AC9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وافق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ة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314F6E5" w14:textId="77777777" w:rsidR="00885CEA" w:rsidRPr="00880FC3" w:rsidRDefault="00720AC9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عدم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وافقة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  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509AB6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جلسة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3D4C2B0F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اريخها:</w:t>
            </w:r>
            <w:r w:rsidR="00720AC9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</w:t>
            </w:r>
            <w:proofErr w:type="gramEnd"/>
            <w:r w:rsidR="00720AC9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/     /          هـ</w:t>
            </w:r>
          </w:p>
        </w:tc>
      </w:tr>
      <w:tr w:rsidR="00885CEA" w:rsidRPr="00880FC3" w14:paraId="21500E7B" w14:textId="77777777" w:rsidTr="00720AC9">
        <w:trPr>
          <w:trHeight w:val="404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CC0189D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قيع رئيس القسم</w:t>
            </w:r>
          </w:p>
        </w:tc>
        <w:tc>
          <w:tcPr>
            <w:tcW w:w="6132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107CF151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24425F55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اريخ      /     /          هـ</w:t>
            </w:r>
          </w:p>
        </w:tc>
      </w:tr>
      <w:tr w:rsidR="00720AC9" w:rsidRPr="00880FC3" w14:paraId="5FFD53FD" w14:textId="77777777" w:rsidTr="00720AC9">
        <w:trPr>
          <w:trHeight w:val="398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7484CEB" w14:textId="77777777" w:rsidR="00720AC9" w:rsidRPr="00880FC3" w:rsidRDefault="00720AC9" w:rsidP="00720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صية مجلس الكلية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4BBB8ABE" w14:textId="77777777" w:rsidR="00720AC9" w:rsidRPr="00880FC3" w:rsidRDefault="00720AC9" w:rsidP="00720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وافق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74C67DC7" w14:textId="77777777" w:rsidR="00720AC9" w:rsidRPr="00880FC3" w:rsidRDefault="00720AC9" w:rsidP="00720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عدم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وافق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42490" w14:textId="77777777" w:rsidR="00720AC9" w:rsidRPr="00880FC3" w:rsidRDefault="00720AC9" w:rsidP="00720AC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جلسة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4E8BB075" w14:textId="77777777" w:rsidR="00720AC9" w:rsidRPr="00880FC3" w:rsidRDefault="00720AC9" w:rsidP="00720AC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تاريخها:   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/     /          هـ</w:t>
            </w:r>
          </w:p>
        </w:tc>
      </w:tr>
      <w:tr w:rsidR="00885CEA" w:rsidRPr="00880FC3" w14:paraId="4BF3906A" w14:textId="77777777" w:rsidTr="00720AC9">
        <w:trPr>
          <w:trHeight w:val="405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48C08CC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ميد الكلية</w:t>
            </w:r>
          </w:p>
        </w:tc>
        <w:tc>
          <w:tcPr>
            <w:tcW w:w="3297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B3A4590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سم :</w:t>
            </w:r>
            <w:proofErr w:type="gramEnd"/>
          </w:p>
        </w:tc>
        <w:tc>
          <w:tcPr>
            <w:tcW w:w="283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8B7BC7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وقيع :</w:t>
            </w:r>
            <w:proofErr w:type="gramEnd"/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14:paraId="331872A9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اريخ      /     /          هـ</w:t>
            </w:r>
          </w:p>
        </w:tc>
      </w:tr>
      <w:tr w:rsidR="00885CEA" w:rsidRPr="00880FC3" w14:paraId="1D79F2EF" w14:textId="77777777" w:rsidTr="00720AC9">
        <w:trPr>
          <w:trHeight w:val="383"/>
          <w:jc w:val="center"/>
        </w:trPr>
        <w:tc>
          <w:tcPr>
            <w:tcW w:w="14451" w:type="dxa"/>
            <w:gridSpan w:val="22"/>
            <w:shd w:val="clear" w:color="auto" w:fill="D9D9D9" w:themeFill="background1" w:themeFillShade="D9"/>
            <w:vAlign w:val="center"/>
          </w:tcPr>
          <w:p w14:paraId="59F8163C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  <w:proofErr w:type="gramStart"/>
            <w:r w:rsidRPr="008D4DCE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>ثالثاً :</w:t>
            </w:r>
            <w:proofErr w:type="gramEnd"/>
            <w:r w:rsidRPr="008D4DCE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توصية اللجن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</w:t>
            </w:r>
          </w:p>
        </w:tc>
      </w:tr>
      <w:tr w:rsidR="00885CEA" w:rsidRPr="00880FC3" w14:paraId="72996DE9" w14:textId="77777777" w:rsidTr="00720AC9">
        <w:trPr>
          <w:trHeight w:val="197"/>
          <w:jc w:val="center"/>
        </w:trPr>
        <w:tc>
          <w:tcPr>
            <w:tcW w:w="1265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A698D51" w14:textId="77777777" w:rsidR="00885CEA" w:rsidRPr="00880FC3" w:rsidRDefault="00885CEA" w:rsidP="00EC06B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2901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5F5C1A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يستحق صرف مكافأة التميز</w:t>
            </w:r>
          </w:p>
        </w:tc>
        <w:tc>
          <w:tcPr>
            <w:tcW w:w="1210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5D3F10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نعم</w:t>
            </w:r>
          </w:p>
        </w:tc>
        <w:tc>
          <w:tcPr>
            <w:tcW w:w="6448" w:type="dxa"/>
            <w:gridSpan w:val="1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493F20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نسبة من الراتب الأساس للدرجة الأولى من السلم</w:t>
            </w:r>
          </w:p>
        </w:tc>
        <w:tc>
          <w:tcPr>
            <w:tcW w:w="2627" w:type="dxa"/>
            <w:vMerge w:val="restart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078132" w14:textId="77777777" w:rsidR="00885CEA" w:rsidRPr="00880FC3" w:rsidRDefault="00885CEA" w:rsidP="00EC06BC">
            <w:pPr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بموجب الجلسة رقم</w:t>
            </w:r>
            <w:r w:rsidR="00720AC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:</w:t>
            </w:r>
          </w:p>
          <w:p w14:paraId="56F43B72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وتاريخ       /      /      هـ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</w:p>
        </w:tc>
      </w:tr>
      <w:tr w:rsidR="00885CEA" w:rsidRPr="00880FC3" w14:paraId="5D6D858F" w14:textId="77777777" w:rsidTr="00720AC9">
        <w:trPr>
          <w:trHeight w:val="196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031A7A43" w14:textId="77777777" w:rsidR="00885CEA" w:rsidRPr="00880FC3" w:rsidRDefault="00885CEA" w:rsidP="00EC06B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D0FE22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B2351F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ACBDC7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%</w:t>
            </w: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F95B20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تابة</w:t>
            </w:r>
          </w:p>
        </w:tc>
        <w:tc>
          <w:tcPr>
            <w:tcW w:w="241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29C0AD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بتداءً من تاريخ</w:t>
            </w:r>
          </w:p>
        </w:tc>
        <w:tc>
          <w:tcPr>
            <w:tcW w:w="2627" w:type="dxa"/>
            <w:vMerge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D195D3" w14:textId="77777777" w:rsidR="00885CEA" w:rsidRPr="00880FC3" w:rsidRDefault="00885CEA" w:rsidP="00EC06BC">
            <w:pPr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14:paraId="705DC577" w14:textId="77777777" w:rsidTr="00720AC9">
        <w:trPr>
          <w:trHeight w:val="455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A9AAD8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0C0FE4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1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CA5520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لا</w:t>
            </w: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08869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E1D00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1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DB88AE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/             /       هـ</w:t>
            </w:r>
          </w:p>
        </w:tc>
        <w:tc>
          <w:tcPr>
            <w:tcW w:w="2627" w:type="dxa"/>
            <w:vMerge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174278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14:paraId="47EB35AC" w14:textId="77777777" w:rsidTr="00720AC9">
        <w:trPr>
          <w:trHeight w:val="396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6D5832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86" w:type="dxa"/>
            <w:gridSpan w:val="21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DD5AA4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سبب الرفض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ذا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لم يستحق البحث المكافأة:  </w:t>
            </w:r>
          </w:p>
        </w:tc>
      </w:tr>
      <w:tr w:rsidR="00885CEA" w:rsidRPr="00880FC3" w14:paraId="21783E47" w14:textId="77777777" w:rsidTr="00720AC9">
        <w:trPr>
          <w:trHeight w:val="311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76D723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82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281069" w14:textId="77777777"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رئيس اللجنة الدائمة </w:t>
            </w:r>
            <w:proofErr w:type="gramStart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لمكافاة</w:t>
            </w:r>
            <w:proofErr w:type="gramEnd"/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تميز العلمي </w:t>
            </w:r>
          </w:p>
        </w:tc>
        <w:tc>
          <w:tcPr>
            <w:tcW w:w="3565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0A7CEA" w14:textId="77777777"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سم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4539" w:type="dxa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66DEA5" w14:textId="77777777"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وقيع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85CEA" w:rsidRPr="00880FC3" w14:paraId="306568AC" w14:textId="77777777" w:rsidTr="00720AC9">
        <w:trPr>
          <w:trHeight w:val="416"/>
          <w:jc w:val="center"/>
        </w:trPr>
        <w:tc>
          <w:tcPr>
            <w:tcW w:w="126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F9F792" w14:textId="77777777"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رفقات</w:t>
            </w:r>
          </w:p>
        </w:tc>
        <w:tc>
          <w:tcPr>
            <w:tcW w:w="13186" w:type="dxa"/>
            <w:gridSpan w:val="21"/>
            <w:tcBorders>
              <w:left w:val="single" w:sz="4" w:space="0" w:color="auto"/>
            </w:tcBorders>
            <w:shd w:val="clear" w:color="auto" w:fill="FFFFFF"/>
            <w:vAlign w:val="center"/>
          </w:tcPr>
          <w:p w14:paraId="3C9B6458" w14:textId="77777777" w:rsidR="00C024EC" w:rsidRPr="00880FC3" w:rsidRDefault="00BA6E40" w:rsidP="0033429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</w:p>
        </w:tc>
      </w:tr>
    </w:tbl>
    <w:p w14:paraId="3D6D6D1F" w14:textId="77777777" w:rsidR="00B440C1" w:rsidRPr="00885CEA" w:rsidRDefault="00B440C1" w:rsidP="007C4963">
      <w:pPr>
        <w:tabs>
          <w:tab w:val="center" w:pos="2327"/>
        </w:tabs>
        <w:rPr>
          <w:rtl/>
        </w:rPr>
      </w:pPr>
      <w:bookmarkStart w:id="0" w:name="_GoBack"/>
      <w:bookmarkEnd w:id="0"/>
    </w:p>
    <w:sectPr w:rsidR="00B440C1" w:rsidRPr="00885CEA" w:rsidSect="00C6045A">
      <w:headerReference w:type="default" r:id="rId7"/>
      <w:footerReference w:type="default" r:id="rId8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43081" w14:textId="77777777" w:rsidR="00731EED" w:rsidRDefault="00731EED" w:rsidP="00C74E5B">
      <w:r>
        <w:separator/>
      </w:r>
    </w:p>
  </w:endnote>
  <w:endnote w:type="continuationSeparator" w:id="0">
    <w:p w14:paraId="0F25A17A" w14:textId="77777777" w:rsidR="00731EED" w:rsidRDefault="00731EED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31A39" w14:textId="77777777" w:rsidR="00C74E5B" w:rsidRPr="00C74E5B" w:rsidRDefault="00C6045A" w:rsidP="00AC03B8">
    <w:pPr>
      <w:pStyle w:val="a7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3F9FCE68" wp14:editId="70BE5401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50E4DC" w14:textId="7587F692" w:rsidR="00C6045A" w:rsidRPr="00973A94" w:rsidRDefault="00C6045A" w:rsidP="00973A94">
                          <w:r w:rsidRPr="00973A94"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973A94">
                            <w:rPr>
                              <w:rFonts w:hint="cs"/>
                              <w:rtl/>
                            </w:rPr>
                            <w:t>ب</w:t>
                          </w:r>
                          <w:r w:rsidRPr="00973A94">
                            <w:rPr>
                              <w:rtl/>
                            </w:rPr>
                            <w:t>.</w:t>
                          </w:r>
                          <w:r w:rsidRPr="00973A94">
                            <w:rPr>
                              <w:rFonts w:hint="cs"/>
                              <w:rtl/>
                            </w:rPr>
                            <w:t>ت</w:t>
                          </w:r>
                          <w:proofErr w:type="spellEnd"/>
                          <w:r w:rsidR="00885CEA" w:rsidRPr="00973A94">
                            <w:rPr>
                              <w:rtl/>
                            </w:rPr>
                            <w:t xml:space="preserve"> </w:t>
                          </w:r>
                          <w:r w:rsidR="00885CEA" w:rsidRPr="00973A94">
                            <w:rPr>
                              <w:rFonts w:hint="cs"/>
                              <w:rtl/>
                            </w:rPr>
                            <w:t>7</w:t>
                          </w:r>
                          <w:r w:rsidR="00885CEA" w:rsidRPr="00973A94">
                            <w:rPr>
                              <w:rtl/>
                            </w:rPr>
                            <w:t xml:space="preserve"> (</w:t>
                          </w:r>
                          <w:r w:rsidR="00973A94" w:rsidRPr="00973A94">
                            <w:rPr>
                              <w:rFonts w:asciiTheme="majorBidi" w:hAnsiTheme="majorBidi" w:cs="Times New Roman" w:hint="eastAsia"/>
                              <w:rtl/>
                            </w:rPr>
                            <w:t>اصدار</w:t>
                          </w:r>
                          <w:r w:rsidR="00973A94" w:rsidRPr="00973A94">
                            <w:rPr>
                              <w:rFonts w:asciiTheme="majorBidi" w:hAnsiTheme="majorBidi" w:cs="Times New Roman"/>
                              <w:rtl/>
                            </w:rPr>
                            <w:t xml:space="preserve"> </w:t>
                          </w:r>
                          <w:r w:rsidR="00B132FA">
                            <w:rPr>
                              <w:rFonts w:asciiTheme="majorBidi" w:hAnsiTheme="majorBidi" w:cs="Times New Roman" w:hint="cs"/>
                              <w:rtl/>
                            </w:rPr>
                            <w:t>3</w:t>
                          </w:r>
                          <w:r w:rsidR="00973A94" w:rsidRPr="00973A94">
                            <w:rPr>
                              <w:rFonts w:asciiTheme="majorBidi" w:hAnsiTheme="majorBidi" w:cs="Times New Roman"/>
                              <w:rtl/>
                            </w:rPr>
                            <w:t>-</w:t>
                          </w:r>
                          <w:r w:rsidR="00B132FA">
                            <w:rPr>
                              <w:rFonts w:asciiTheme="majorBidi" w:hAnsiTheme="majorBidi" w:cs="Times New Roman" w:hint="cs"/>
                              <w:rtl/>
                            </w:rPr>
                            <w:t>10</w:t>
                          </w:r>
                          <w:r w:rsidR="00973A94" w:rsidRPr="00973A94">
                            <w:rPr>
                              <w:rFonts w:asciiTheme="majorBidi" w:hAnsiTheme="majorBidi" w:cs="Times New Roman"/>
                              <w:rtl/>
                            </w:rPr>
                            <w:t>-202</w:t>
                          </w:r>
                          <w:r w:rsidR="00B132FA">
                            <w:rPr>
                              <w:rFonts w:asciiTheme="majorBidi" w:hAnsiTheme="majorBidi" w:cs="Times New Roman" w:hint="cs"/>
                              <w:rtl/>
                            </w:rPr>
                            <w:t>1</w:t>
                          </w:r>
                          <w:r w:rsidRPr="00973A94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9FCE6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14:paraId="1050E4DC" w14:textId="7587F692" w:rsidR="00C6045A" w:rsidRPr="00973A94" w:rsidRDefault="00C6045A" w:rsidP="00973A94">
                    <w:r w:rsidRPr="00973A94"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973A94">
                      <w:rPr>
                        <w:rFonts w:hint="cs"/>
                        <w:rtl/>
                      </w:rPr>
                      <w:t>ب</w:t>
                    </w:r>
                    <w:r w:rsidRPr="00973A94">
                      <w:rPr>
                        <w:rtl/>
                      </w:rPr>
                      <w:t>.</w:t>
                    </w:r>
                    <w:r w:rsidRPr="00973A94">
                      <w:rPr>
                        <w:rFonts w:hint="cs"/>
                        <w:rtl/>
                      </w:rPr>
                      <w:t>ت</w:t>
                    </w:r>
                    <w:proofErr w:type="spellEnd"/>
                    <w:r w:rsidR="00885CEA" w:rsidRPr="00973A94">
                      <w:rPr>
                        <w:rtl/>
                      </w:rPr>
                      <w:t xml:space="preserve"> </w:t>
                    </w:r>
                    <w:r w:rsidR="00885CEA" w:rsidRPr="00973A94">
                      <w:rPr>
                        <w:rFonts w:hint="cs"/>
                        <w:rtl/>
                      </w:rPr>
                      <w:t>7</w:t>
                    </w:r>
                    <w:r w:rsidR="00885CEA" w:rsidRPr="00973A94">
                      <w:rPr>
                        <w:rtl/>
                      </w:rPr>
                      <w:t xml:space="preserve"> (</w:t>
                    </w:r>
                    <w:r w:rsidR="00973A94" w:rsidRPr="00973A94">
                      <w:rPr>
                        <w:rFonts w:asciiTheme="majorBidi" w:hAnsiTheme="majorBidi" w:cs="Times New Roman" w:hint="eastAsia"/>
                        <w:rtl/>
                      </w:rPr>
                      <w:t>اصدار</w:t>
                    </w:r>
                    <w:r w:rsidR="00973A94" w:rsidRPr="00973A94">
                      <w:rPr>
                        <w:rFonts w:asciiTheme="majorBidi" w:hAnsiTheme="majorBidi" w:cs="Times New Roman"/>
                        <w:rtl/>
                      </w:rPr>
                      <w:t xml:space="preserve"> </w:t>
                    </w:r>
                    <w:r w:rsidR="00B132FA">
                      <w:rPr>
                        <w:rFonts w:asciiTheme="majorBidi" w:hAnsiTheme="majorBidi" w:cs="Times New Roman" w:hint="cs"/>
                        <w:rtl/>
                      </w:rPr>
                      <w:t>3</w:t>
                    </w:r>
                    <w:r w:rsidR="00973A94" w:rsidRPr="00973A94">
                      <w:rPr>
                        <w:rFonts w:asciiTheme="majorBidi" w:hAnsiTheme="majorBidi" w:cs="Times New Roman"/>
                        <w:rtl/>
                      </w:rPr>
                      <w:t>-</w:t>
                    </w:r>
                    <w:r w:rsidR="00B132FA">
                      <w:rPr>
                        <w:rFonts w:asciiTheme="majorBidi" w:hAnsiTheme="majorBidi" w:cs="Times New Roman" w:hint="cs"/>
                        <w:rtl/>
                      </w:rPr>
                      <w:t>10</w:t>
                    </w:r>
                    <w:r w:rsidR="00973A94" w:rsidRPr="00973A94">
                      <w:rPr>
                        <w:rFonts w:asciiTheme="majorBidi" w:hAnsiTheme="majorBidi" w:cs="Times New Roman"/>
                        <w:rtl/>
                      </w:rPr>
                      <w:t>-202</w:t>
                    </w:r>
                    <w:r w:rsidR="00B132FA">
                      <w:rPr>
                        <w:rFonts w:asciiTheme="majorBidi" w:hAnsiTheme="majorBidi" w:cs="Times New Roman" w:hint="cs"/>
                        <w:rtl/>
                      </w:rPr>
                      <w:t>1</w:t>
                    </w:r>
                    <w:r w:rsidRPr="00973A94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50A99D9A" wp14:editId="161004E0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231527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0A99D9A" id="Text Box 20" o:spid="_x0000_s1031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14:paraId="27231527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F97B660" wp14:editId="7A3C7922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904E52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F97B660" id="Text Box 16" o:spid="_x0000_s1032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14:paraId="2C904E52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7CFFFBB8" wp14:editId="0368B11E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3B4675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CFFFBB8" id="Text Box 9" o:spid="_x0000_s1033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14:paraId="563B4675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625F7555" wp14:editId="032528E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E0EEDD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25F7555" id="Text Box 6" o:spid="_x0000_s1034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14:paraId="79E0EEDD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39E01E6" wp14:editId="1FBBBD4F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4AC74B" w14:textId="77777777"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DF660C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DF660C">
                            <w:rPr>
                              <w:rtl/>
                            </w:rPr>
                            <w:t xml:space="preserve">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39E01E6" id="Text Box 3" o:spid="_x0000_s1035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14:paraId="004AC74B" w14:textId="77777777"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C288A" w14:textId="77777777" w:rsidR="00731EED" w:rsidRDefault="00731EED" w:rsidP="00C74E5B">
      <w:r>
        <w:separator/>
      </w:r>
    </w:p>
  </w:footnote>
  <w:footnote w:type="continuationSeparator" w:id="0">
    <w:p w14:paraId="663C1AFC" w14:textId="77777777" w:rsidR="00731EED" w:rsidRDefault="00731EED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8360B" w14:textId="77777777" w:rsidR="00AC03B8" w:rsidRPr="00AC03B8" w:rsidRDefault="00AC03B8" w:rsidP="00AC03B8">
    <w:pPr>
      <w:pStyle w:val="a6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0EB8C14" wp14:editId="2769A153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94B263" w14:textId="77777777"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EB8C1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14:paraId="2C94B263" w14:textId="77777777"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B07656F" wp14:editId="35CB07ED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D84C09" w14:textId="77777777" w:rsidR="00AC03B8" w:rsidRDefault="00AC03B8" w:rsidP="00AC03B8">
                          <w:r w:rsidRPr="0012610A">
                            <w:rPr>
                              <w:noProof/>
                            </w:rPr>
                            <w:drawing>
                              <wp:inline distT="0" distB="0" distL="0" distR="0" wp14:anchorId="1FE973DE" wp14:editId="5A0ED082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B07656F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14:paraId="54D84C09" w14:textId="77777777"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1FE973DE" wp14:editId="5A0ED082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953B55" wp14:editId="7511E3C6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8040EB" w14:textId="77777777" w:rsidR="00AC03B8" w:rsidRDefault="00AC03B8" w:rsidP="00AC03B8">
                          <w:r w:rsidRPr="0012610A">
                            <w:rPr>
                              <w:noProof/>
                            </w:rPr>
                            <w:drawing>
                              <wp:inline distT="0" distB="0" distL="0" distR="0" wp14:anchorId="28E6155E" wp14:editId="1DCE8EBE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953B55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14:paraId="758040EB" w14:textId="77777777"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8E6155E" wp14:editId="1DCE8EBE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tKwFAIHgJUotAAAA"/>
  </w:docVars>
  <w:rsids>
    <w:rsidRoot w:val="00FA2C78"/>
    <w:rsid w:val="00031389"/>
    <w:rsid w:val="000709C1"/>
    <w:rsid w:val="00131355"/>
    <w:rsid w:val="00132C42"/>
    <w:rsid w:val="001730E0"/>
    <w:rsid w:val="00176C9B"/>
    <w:rsid w:val="001B0A80"/>
    <w:rsid w:val="001B4883"/>
    <w:rsid w:val="001C4249"/>
    <w:rsid w:val="001C4C5A"/>
    <w:rsid w:val="001D6EEB"/>
    <w:rsid w:val="00210983"/>
    <w:rsid w:val="00220AC6"/>
    <w:rsid w:val="00253663"/>
    <w:rsid w:val="00260628"/>
    <w:rsid w:val="002A6F99"/>
    <w:rsid w:val="002C20FD"/>
    <w:rsid w:val="002F0AD9"/>
    <w:rsid w:val="002F64B9"/>
    <w:rsid w:val="00302277"/>
    <w:rsid w:val="003278C1"/>
    <w:rsid w:val="003331AE"/>
    <w:rsid w:val="0033429A"/>
    <w:rsid w:val="003437E2"/>
    <w:rsid w:val="00390C58"/>
    <w:rsid w:val="003A2EEE"/>
    <w:rsid w:val="003D3FBF"/>
    <w:rsid w:val="00427CC5"/>
    <w:rsid w:val="00434470"/>
    <w:rsid w:val="00456735"/>
    <w:rsid w:val="004837B6"/>
    <w:rsid w:val="00483880"/>
    <w:rsid w:val="004B1861"/>
    <w:rsid w:val="00515EFD"/>
    <w:rsid w:val="005244A8"/>
    <w:rsid w:val="0060743C"/>
    <w:rsid w:val="006702C2"/>
    <w:rsid w:val="00716340"/>
    <w:rsid w:val="00720AC9"/>
    <w:rsid w:val="00731EED"/>
    <w:rsid w:val="007477C2"/>
    <w:rsid w:val="007C4963"/>
    <w:rsid w:val="007E0A45"/>
    <w:rsid w:val="008027F9"/>
    <w:rsid w:val="008226FC"/>
    <w:rsid w:val="00880FC3"/>
    <w:rsid w:val="00885CEA"/>
    <w:rsid w:val="008D4DCE"/>
    <w:rsid w:val="0093036B"/>
    <w:rsid w:val="00973A94"/>
    <w:rsid w:val="00992EDE"/>
    <w:rsid w:val="009A1B11"/>
    <w:rsid w:val="009A3C7F"/>
    <w:rsid w:val="009C0A7A"/>
    <w:rsid w:val="009C5E5B"/>
    <w:rsid w:val="009F433E"/>
    <w:rsid w:val="00A30A5E"/>
    <w:rsid w:val="00A31BF9"/>
    <w:rsid w:val="00A94671"/>
    <w:rsid w:val="00AA54E1"/>
    <w:rsid w:val="00AC03B8"/>
    <w:rsid w:val="00B05D01"/>
    <w:rsid w:val="00B132FA"/>
    <w:rsid w:val="00B440C1"/>
    <w:rsid w:val="00B504C6"/>
    <w:rsid w:val="00B65DE1"/>
    <w:rsid w:val="00BA6E40"/>
    <w:rsid w:val="00C024EC"/>
    <w:rsid w:val="00C14C83"/>
    <w:rsid w:val="00C6045A"/>
    <w:rsid w:val="00C74E5B"/>
    <w:rsid w:val="00CA064A"/>
    <w:rsid w:val="00D2478E"/>
    <w:rsid w:val="00DD4DA3"/>
    <w:rsid w:val="00E20EED"/>
    <w:rsid w:val="00E44605"/>
    <w:rsid w:val="00E8742E"/>
    <w:rsid w:val="00E9694D"/>
    <w:rsid w:val="00F52DE7"/>
    <w:rsid w:val="00FA2C7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68577B9C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40C1"/>
    <w:pPr>
      <w:bidi/>
    </w:pPr>
    <w:rPr>
      <w:sz w:val="22"/>
      <w:szCs w:val="22"/>
    </w:rPr>
  </w:style>
  <w:style w:type="paragraph" w:styleId="1">
    <w:name w:val="heading 1"/>
    <w:basedOn w:val="a"/>
    <w:next w:val="a"/>
    <w:link w:val="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link w:val="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Balloon Text"/>
    <w:basedOn w:val="a"/>
    <w:link w:val="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3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5">
    <w:name w:val="سرد الفقرات"/>
    <w:basedOn w:val="a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a0"/>
    <w:rsid w:val="00B440C1"/>
  </w:style>
  <w:style w:type="character" w:customStyle="1" w:styleId="hps">
    <w:name w:val="hps"/>
    <w:basedOn w:val="a0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a6">
    <w:name w:val="header"/>
    <w:basedOn w:val="a"/>
    <w:link w:val="Char0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6"/>
    <w:uiPriority w:val="99"/>
    <w:rsid w:val="00B440C1"/>
  </w:style>
  <w:style w:type="paragraph" w:styleId="a7">
    <w:name w:val="footer"/>
    <w:basedOn w:val="a"/>
    <w:link w:val="Char1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7"/>
    <w:uiPriority w:val="99"/>
    <w:rsid w:val="00B440C1"/>
  </w:style>
  <w:style w:type="paragraph" w:styleId="a8">
    <w:name w:val="Normal (Web)"/>
    <w:basedOn w:val="a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</Template>
  <TotalTime>12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3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هدى صالح بن محمد السعيد</cp:lastModifiedBy>
  <cp:revision>9</cp:revision>
  <dcterms:created xsi:type="dcterms:W3CDTF">2020-02-29T20:56:00Z</dcterms:created>
  <dcterms:modified xsi:type="dcterms:W3CDTF">2021-10-05T10:04:00Z</dcterms:modified>
</cp:coreProperties>
</file>